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0922" w:rsidRPr="003F0922" w:rsidRDefault="003F0922" w:rsidP="003F0922">
      <w:pPr>
        <w:bidi/>
        <w:jc w:val="center"/>
        <w:rPr>
          <w:rFonts w:cs="B Nazanin"/>
          <w:sz w:val="28"/>
          <w:szCs w:val="28"/>
          <w:rtl/>
          <w:lang w:bidi="fa-IR"/>
        </w:rPr>
      </w:pPr>
      <w:bookmarkStart w:id="0" w:name="_GoBack"/>
      <w:bookmarkEnd w:id="0"/>
    </w:p>
    <w:p w:rsidR="003F0922" w:rsidRPr="003F0922" w:rsidRDefault="003F0922" w:rsidP="003F092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 w:rsidRPr="003F0922">
        <w:rPr>
          <w:rFonts w:cs="B Nazanin" w:hint="cs"/>
          <w:sz w:val="28"/>
          <w:szCs w:val="28"/>
          <w:rtl/>
          <w:lang w:bidi="fa-IR"/>
        </w:rPr>
        <w:t>برگزاری کارگاه آموزشی برای اساتید در جهت آشنایی و تشویق به استفاده از سامانه آموزش مجازی</w:t>
      </w:r>
      <w:r>
        <w:rPr>
          <w:rFonts w:cs="B Nazanin" w:hint="cs"/>
          <w:sz w:val="28"/>
          <w:szCs w:val="28"/>
          <w:rtl/>
          <w:lang w:bidi="fa-IR"/>
        </w:rPr>
        <w:t xml:space="preserve"> در 15 آبان ماه 96</w:t>
      </w:r>
    </w:p>
    <w:p w:rsidR="003F0922" w:rsidRPr="003F0922" w:rsidRDefault="003F0922" w:rsidP="003F092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 w:rsidRPr="003F0922">
        <w:rPr>
          <w:rFonts w:cs="B Nazanin" w:hint="cs"/>
          <w:sz w:val="28"/>
          <w:szCs w:val="28"/>
          <w:rtl/>
          <w:lang w:bidi="fa-IR"/>
        </w:rPr>
        <w:t>برگزاری جلسات متعدد با اساتیدی که پتانسیل استفاده از سامانه آموزش مجازی را دارند برای معرفی سامانه آموزش مجازی و تشویق به استفاده از آن</w:t>
      </w:r>
    </w:p>
    <w:p w:rsidR="003F0922" w:rsidRDefault="003F0922" w:rsidP="003F092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 w:rsidRPr="003F0922">
        <w:rPr>
          <w:rFonts w:cs="B Nazanin" w:hint="cs"/>
          <w:sz w:val="28"/>
          <w:szCs w:val="28"/>
          <w:rtl/>
          <w:lang w:bidi="fa-IR"/>
        </w:rPr>
        <w:t>ا</w:t>
      </w:r>
      <w:r w:rsidR="004F759A">
        <w:rPr>
          <w:rFonts w:cs="B Nazanin" w:hint="cs"/>
          <w:sz w:val="28"/>
          <w:szCs w:val="28"/>
          <w:rtl/>
          <w:lang w:bidi="fa-IR"/>
        </w:rPr>
        <w:t>ر</w:t>
      </w:r>
      <w:r w:rsidRPr="003F0922">
        <w:rPr>
          <w:rFonts w:cs="B Nazanin" w:hint="cs"/>
          <w:sz w:val="28"/>
          <w:szCs w:val="28"/>
          <w:rtl/>
          <w:lang w:bidi="fa-IR"/>
        </w:rPr>
        <w:t>سال چک لیست ثبت فعالیت در سامانه آموزش مجازی از طریق معاونت محترم آم</w:t>
      </w:r>
      <w:r>
        <w:rPr>
          <w:rFonts w:cs="B Nazanin" w:hint="cs"/>
          <w:sz w:val="28"/>
          <w:szCs w:val="28"/>
          <w:rtl/>
          <w:lang w:bidi="fa-IR"/>
        </w:rPr>
        <w:t>وزشی دانشکده به تمام اساتید و درخواست ثبت فعالیت های خود در آن</w:t>
      </w:r>
    </w:p>
    <w:p w:rsidR="00B761C0" w:rsidRDefault="00B761C0" w:rsidP="00B761C0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راه اندازی بخش آموزش مجازی وب سایت دانشکده</w:t>
      </w:r>
    </w:p>
    <w:p w:rsidR="00B13F46" w:rsidRDefault="00B13F46" w:rsidP="00B13F46">
      <w:pPr>
        <w:bidi/>
        <w:rPr>
          <w:rFonts w:cs="B Nazanin"/>
          <w:sz w:val="28"/>
          <w:szCs w:val="28"/>
          <w:lang w:bidi="fa-IR"/>
        </w:rPr>
      </w:pPr>
    </w:p>
    <w:p w:rsidR="00B13F46" w:rsidRDefault="00B13F46" w:rsidP="00B13F46">
      <w:pPr>
        <w:bidi/>
        <w:rPr>
          <w:rFonts w:cs="B Nazanin"/>
          <w:sz w:val="28"/>
          <w:szCs w:val="28"/>
          <w:lang w:bidi="fa-IR"/>
        </w:rPr>
      </w:pPr>
    </w:p>
    <w:p w:rsidR="00B13F46" w:rsidRPr="00B13F46" w:rsidRDefault="00B13F46" w:rsidP="00B13F46">
      <w:pPr>
        <w:bidi/>
        <w:jc w:val="center"/>
        <w:rPr>
          <w:rFonts w:cs="B Nazanin"/>
          <w:sz w:val="28"/>
          <w:szCs w:val="28"/>
          <w:rtl/>
          <w:lang w:bidi="fa-IR"/>
        </w:rPr>
      </w:pPr>
    </w:p>
    <w:sectPr w:rsidR="00B13F46" w:rsidRPr="00B13F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8D6985"/>
    <w:multiLevelType w:val="hybridMultilevel"/>
    <w:tmpl w:val="85544F2C"/>
    <w:lvl w:ilvl="0" w:tplc="1D720F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xMLE0tDAwMzcxsjRS0lEKTi0uzszPAykwrAUA6BsQ/CwAAAA="/>
  </w:docVars>
  <w:rsids>
    <w:rsidRoot w:val="008E3877"/>
    <w:rsid w:val="003F0922"/>
    <w:rsid w:val="004F759A"/>
    <w:rsid w:val="008E3877"/>
    <w:rsid w:val="00A173EB"/>
    <w:rsid w:val="00B13F46"/>
    <w:rsid w:val="00B761C0"/>
    <w:rsid w:val="00CF2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D5E684-4427-4342-A3BC-B274A3614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9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arezomandan</dc:creator>
  <cp:keywords/>
  <dc:description/>
  <cp:lastModifiedBy>Zohre Arasteh</cp:lastModifiedBy>
  <cp:revision>2</cp:revision>
  <dcterms:created xsi:type="dcterms:W3CDTF">2022-05-21T09:39:00Z</dcterms:created>
  <dcterms:modified xsi:type="dcterms:W3CDTF">2022-05-21T09:39:00Z</dcterms:modified>
</cp:coreProperties>
</file>